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3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75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5C5008" w:rsidRPr="001231A8" w14:paraId="3DF63F14" w14:textId="77777777" w:rsidTr="00DF3EED">
        <w:trPr>
          <w:trHeight w:val="234"/>
        </w:trPr>
        <w:tc>
          <w:tcPr>
            <w:tcW w:w="0" w:type="auto"/>
            <w:vAlign w:val="center"/>
          </w:tcPr>
          <w:p w14:paraId="21AE7CCB" w14:textId="7AF95320" w:rsidR="005C5008" w:rsidRPr="00405CB2" w:rsidRDefault="005C5008" w:rsidP="005C5008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405CB2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ADEB91C" wp14:editId="2E3C68C5">
                      <wp:simplePos x="0" y="0"/>
                      <wp:positionH relativeFrom="column">
                        <wp:posOffset>1087120</wp:posOffset>
                      </wp:positionH>
                      <wp:positionV relativeFrom="paragraph">
                        <wp:posOffset>94615</wp:posOffset>
                      </wp:positionV>
                      <wp:extent cx="6800850" cy="10795"/>
                      <wp:effectExtent l="19050" t="19050" r="19050" b="27305"/>
                      <wp:wrapNone/>
                      <wp:docPr id="1944129371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800850" cy="10795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EFF9C6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6pt,7.45pt" to="621.1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405CB2">
              <w:rPr>
                <w:rFonts w:ascii="Source Sans Pro" w:hAnsi="Source Sans Pro"/>
                <w:b/>
                <w:bCs/>
                <w:lang w:val="en-US"/>
              </w:rPr>
              <w:t>Prof</w:t>
            </w:r>
            <w:r w:rsidR="00732E99" w:rsidRPr="00405CB2">
              <w:rPr>
                <w:rFonts w:ascii="Source Sans Pro" w:hAnsi="Source Sans Pro"/>
                <w:b/>
                <w:bCs/>
                <w:lang w:val="en-US"/>
              </w:rPr>
              <w:t>ile Summary</w:t>
            </w:r>
          </w:p>
        </w:tc>
      </w:tr>
    </w:tbl>
    <w:p w14:paraId="604C50E8" w14:textId="3A69CF14" w:rsidR="00976812" w:rsidRPr="001231A8" w:rsidRDefault="001239BA" w:rsidP="001842CA">
      <w:pPr>
        <w:spacing w:after="106" w:line="228" w:lineRule="auto"/>
        <w:rPr>
          <w:rFonts w:ascii="Garamond" w:hAnsi="Garamond"/>
        </w:rPr>
      </w:pPr>
      <w:r>
        <w:rPr>
          <w:rFonts w:ascii="Garamond" w:hAnsi="Garamond"/>
        </w:rPr>
        <w:t>Lorem ipsum</w:t>
      </w:r>
      <w:r w:rsidR="001B11CF">
        <w:rPr>
          <w:rFonts w:ascii="Garamond" w:hAnsi="Garamond"/>
        </w:rPr>
        <w:t>1</w:t>
      </w:r>
    </w:p>
    <w:tbl>
      <w:tblPr>
        <w:tblStyle w:val="TableGrid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70D6A" w:rsidRPr="001231A8" w14:paraId="5D372A54" w14:textId="77777777" w:rsidTr="00DF3EED">
        <w:trPr>
          <w:trHeight w:val="224"/>
        </w:trPr>
        <w:tc>
          <w:tcPr>
            <w:tcW w:w="0" w:type="auto"/>
            <w:vAlign w:val="center"/>
          </w:tcPr>
          <w:p w14:paraId="4D089489" w14:textId="49DD8CC2" w:rsidR="00270D6A" w:rsidRPr="001842CA" w:rsidRDefault="00270D6A" w:rsidP="00270D6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39B19C9" wp14:editId="0A33D002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101600</wp:posOffset>
                      </wp:positionV>
                      <wp:extent cx="6336030" cy="0"/>
                      <wp:effectExtent l="19050" t="19050" r="26670" b="19050"/>
                      <wp:wrapNone/>
                      <wp:docPr id="1454598616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87B7FC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8pt" to="618.0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CnJvsR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Professional Experience </w:t>
            </w:r>
          </w:p>
        </w:tc>
      </w:tr>
    </w:tbl>
    <w:tbl>
      <w:tblPr>
        <w:tblStyle w:val="TableGrid"/>
        <w:tblpPr w:leftFromText="180" w:rightFromText="180" w:vertAnchor="text" w:horzAnchor="margin" w:tblpY="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36470A" w:rsidRPr="001231A8" w14:paraId="53F7E248" w14:textId="77777777" w:rsidTr="00C30CBB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5A268D0E" w14:textId="551DE01E" w:rsidR="0036470A" w:rsidRPr="001231A8" w:rsidRDefault="001239BA" w:rsidP="0036470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13FE47CD" w14:textId="4E789F64" w:rsidR="0036470A" w:rsidRPr="001231A8" w:rsidRDefault="001239BA" w:rsidP="0036470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1D1544AA" w14:textId="6FF3A603" w:rsidR="0036470A" w:rsidRPr="001231A8" w:rsidRDefault="001239BA" w:rsidP="0036470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to </w:t>
            </w: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</w:p>
        </w:tc>
      </w:tr>
    </w:tbl>
    <w:p w14:paraId="0C3873A6" w14:textId="69ECA3A7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bookmarkStart w:id="0" w:name="_Hlk139460660"/>
      <w:r>
        <w:rPr>
          <w:rFonts w:ascii="Garamond" w:hAnsi="Garamond"/>
        </w:rPr>
        <w:t>Lorem ipsum</w:t>
      </w:r>
      <w:r w:rsidR="005B0658">
        <w:rPr>
          <w:rFonts w:ascii="Garamond" w:hAnsi="Garamond"/>
        </w:rPr>
        <w:t>2</w:t>
      </w:r>
    </w:p>
    <w:tbl>
      <w:tblPr>
        <w:tblStyle w:val="TableGrid"/>
        <w:tblpPr w:leftFromText="180" w:rightFromText="180" w:vertAnchor="text" w:horzAnchor="margin" w:tblpY="4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C30CBB" w:rsidRPr="001231A8" w14:paraId="15F6506E" w14:textId="77777777" w:rsidTr="00F90AEA">
        <w:trPr>
          <w:trHeight w:val="224"/>
        </w:trPr>
        <w:tc>
          <w:tcPr>
            <w:tcW w:w="0" w:type="auto"/>
            <w:vAlign w:val="center"/>
          </w:tcPr>
          <w:bookmarkEnd w:id="0"/>
          <w:p w14:paraId="203B1737" w14:textId="77777777" w:rsidR="00C30CBB" w:rsidRPr="001842CA" w:rsidRDefault="00C30CBB" w:rsidP="00F90AE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5784F53" wp14:editId="1387E1F2">
                      <wp:simplePos x="0" y="0"/>
                      <wp:positionH relativeFrom="column">
                        <wp:posOffset>1236345</wp:posOffset>
                      </wp:positionH>
                      <wp:positionV relativeFrom="paragraph">
                        <wp:posOffset>97155</wp:posOffset>
                      </wp:positionV>
                      <wp:extent cx="6336030" cy="0"/>
                      <wp:effectExtent l="19050" t="19050" r="26670" b="19050"/>
                      <wp:wrapNone/>
                      <wp:docPr id="671442012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5CEDD9" id="Straight Connector 5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35pt,7.65pt" to="596.2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DgeFGn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>
              <w:rPr>
                <w:rFonts w:ascii="Source Sans Pro" w:hAnsi="Source Sans Pro"/>
                <w:b/>
                <w:bCs/>
                <w:noProof/>
                <w:lang w:val="en-US"/>
              </w:rPr>
              <w:t>Summer 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106"/>
        <w:tblOverlap w:val="never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F90AEA" w:rsidRPr="001231A8" w14:paraId="1017DEFD" w14:textId="77777777" w:rsidTr="00F90AEA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6035512A" w14:textId="028899B8" w:rsidR="00F90AEA" w:rsidRPr="001231A8" w:rsidRDefault="001239BA" w:rsidP="00F90AE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7877AB1F" w14:textId="2A8FED03" w:rsidR="00F90AEA" w:rsidRPr="001231A8" w:rsidRDefault="001239BA" w:rsidP="00F90AE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21ECAF90" w14:textId="07EF4DA1" w:rsidR="00F90AEA" w:rsidRPr="001231A8" w:rsidRDefault="001239BA" w:rsidP="00F90AE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0E0B81B4" w14:textId="3542C13E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r>
        <w:rPr>
          <w:rFonts w:ascii="Garamond" w:hAnsi="Garamond"/>
        </w:rPr>
        <w:t>Lorem ipsum</w:t>
      </w:r>
      <w:r w:rsidR="001B11CF">
        <w:rPr>
          <w:rFonts w:ascii="Garamond" w:hAnsi="Garamond"/>
        </w:rPr>
        <w:t>3</w:t>
      </w:r>
    </w:p>
    <w:tbl>
      <w:tblPr>
        <w:tblStyle w:val="TableGrid"/>
        <w:tblpPr w:leftFromText="180" w:rightFromText="180" w:vertAnchor="text" w:horzAnchor="margin" w:tblpY="2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31C5FDE" w14:textId="77777777" w:rsidTr="00C30CBB">
        <w:trPr>
          <w:trHeight w:val="404"/>
        </w:trPr>
        <w:tc>
          <w:tcPr>
            <w:tcW w:w="0" w:type="auto"/>
            <w:vAlign w:val="center"/>
          </w:tcPr>
          <w:p w14:paraId="03F46D93" w14:textId="0AB01C21" w:rsidR="005C5008" w:rsidRPr="001842CA" w:rsidRDefault="005C5008" w:rsidP="00C30CBB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2969BB9" wp14:editId="59729C23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82550</wp:posOffset>
                      </wp:positionV>
                      <wp:extent cx="6294120" cy="19050"/>
                      <wp:effectExtent l="19050" t="19050" r="30480" b="19050"/>
                      <wp:wrapNone/>
                      <wp:docPr id="944451993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94120" cy="1905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24F9A1" id="Straight Connector 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95pt,6.5pt" to="615.5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Academic Qualifications </w:t>
            </w:r>
          </w:p>
        </w:tc>
      </w:tr>
    </w:tbl>
    <w:tbl>
      <w:tblPr>
        <w:tblStyle w:val="TableGrid"/>
        <w:tblW w:w="11524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81"/>
        <w:gridCol w:w="1509"/>
        <w:gridCol w:w="5103"/>
        <w:gridCol w:w="2031"/>
      </w:tblGrid>
      <w:tr w:rsidR="005C5008" w:rsidRPr="00405CB2" w14:paraId="2B6A60A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799764E4" w14:textId="18787230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1509" w:type="dxa"/>
            <w:vAlign w:val="center"/>
          </w:tcPr>
          <w:p w14:paraId="40067F08" w14:textId="3DCF7C59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5103" w:type="dxa"/>
            <w:vAlign w:val="center"/>
          </w:tcPr>
          <w:p w14:paraId="544427A7" w14:textId="7993A505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Institute, University/ Board</w:t>
            </w:r>
          </w:p>
        </w:tc>
        <w:tc>
          <w:tcPr>
            <w:tcW w:w="2031" w:type="dxa"/>
            <w:vAlign w:val="center"/>
          </w:tcPr>
          <w:p w14:paraId="55B21206" w14:textId="48A699E8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% /CGPA</w:t>
            </w:r>
          </w:p>
        </w:tc>
      </w:tr>
      <w:tr w:rsidR="005C5008" w:rsidRPr="00405CB2" w14:paraId="70450438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A935A9C" w14:textId="1765DBD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PGXX</w:t>
            </w:r>
          </w:p>
        </w:tc>
        <w:tc>
          <w:tcPr>
            <w:tcW w:w="1509" w:type="dxa"/>
            <w:vAlign w:val="center"/>
          </w:tcPr>
          <w:p w14:paraId="7207E17E" w14:textId="67A74EF8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3362A246" w14:textId="38800A47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Great Lakes Institute of Management, Gurgaon</w:t>
            </w:r>
          </w:p>
        </w:tc>
        <w:tc>
          <w:tcPr>
            <w:tcW w:w="2031" w:type="dxa"/>
            <w:vAlign w:val="center"/>
          </w:tcPr>
          <w:p w14:paraId="69F828E0" w14:textId="3B3A6BFC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Pursuing</w:t>
            </w:r>
          </w:p>
        </w:tc>
      </w:tr>
      <w:tr w:rsidR="005C5008" w:rsidRPr="00405CB2" w14:paraId="1A271562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B0A8C6F" w14:textId="64AB0CAB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UG</w:t>
            </w:r>
          </w:p>
        </w:tc>
        <w:tc>
          <w:tcPr>
            <w:tcW w:w="1509" w:type="dxa"/>
            <w:vAlign w:val="center"/>
          </w:tcPr>
          <w:p w14:paraId="4EBA46C8" w14:textId="7D7A0E8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5B3A32EF" w14:textId="68BA4CE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College, City</w:t>
            </w:r>
          </w:p>
        </w:tc>
        <w:tc>
          <w:tcPr>
            <w:tcW w:w="2031" w:type="dxa"/>
            <w:vAlign w:val="center"/>
          </w:tcPr>
          <w:p w14:paraId="62C0D137" w14:textId="64B34AA0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540965BE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686C0161" w14:textId="76E2D7F9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</w:t>
            </w:r>
          </w:p>
        </w:tc>
        <w:tc>
          <w:tcPr>
            <w:tcW w:w="1509" w:type="dxa"/>
            <w:vAlign w:val="center"/>
          </w:tcPr>
          <w:p w14:paraId="127DC999" w14:textId="2F8F6325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7EABA082" w14:textId="2061C866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1939A8B2" w14:textId="1A551BA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723B716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079102E4" w14:textId="09D6A62C" w:rsidR="005C5008" w:rsidRPr="001239BA" w:rsidRDefault="001239BA" w:rsidP="00732E99">
            <w:pPr>
              <w:jc w:val="center"/>
              <w:rPr>
                <w:rFonts w:ascii="Garamond" w:hAnsi="Garamond"/>
                <w:sz w:val="20"/>
                <w:szCs w:val="20"/>
                <w:lang w:val="en-US"/>
              </w:rPr>
            </w:pPr>
            <w:r w:rsidRPr="001239BA">
              <w:rPr>
                <w:rFonts w:ascii="Garamond" w:hAnsi="Garamond"/>
                <w:sz w:val="20"/>
                <w:szCs w:val="20"/>
                <w:lang w:val="en-US"/>
              </w:rPr>
              <w:t>School</w:t>
            </w:r>
          </w:p>
        </w:tc>
        <w:tc>
          <w:tcPr>
            <w:tcW w:w="1509" w:type="dxa"/>
            <w:vAlign w:val="center"/>
          </w:tcPr>
          <w:p w14:paraId="6128A8A3" w14:textId="081C9ADA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6FDA5DD0" w14:textId="39679CA4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274DE448" w14:textId="7ED2A20C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/XX</w:t>
            </w:r>
          </w:p>
        </w:tc>
      </w:tr>
    </w:tbl>
    <w:tbl>
      <w:tblPr>
        <w:tblStyle w:val="TableGrid"/>
        <w:tblpPr w:leftFromText="180" w:rightFromText="180" w:vertAnchor="text" w:horzAnchor="margin" w:tblpY="8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7EC8160" w14:textId="77777777" w:rsidTr="00DF3EED">
        <w:trPr>
          <w:trHeight w:val="80"/>
        </w:trPr>
        <w:tc>
          <w:tcPr>
            <w:tcW w:w="0" w:type="auto"/>
            <w:vAlign w:val="center"/>
          </w:tcPr>
          <w:p w14:paraId="6D8D11B0" w14:textId="68DA8D98" w:rsidR="00732E99" w:rsidRPr="001842CA" w:rsidRDefault="001842CA" w:rsidP="00C73247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72C2435" wp14:editId="57218241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73660</wp:posOffset>
                      </wp:positionV>
                      <wp:extent cx="6465570" cy="26670"/>
                      <wp:effectExtent l="19050" t="19050" r="30480" b="30480"/>
                      <wp:wrapNone/>
                      <wp:docPr id="646563200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465570" cy="2667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FDBEDC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1pt,5.8pt" to="616.2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="00732E99"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Skills &amp; Certifications</w:t>
            </w:r>
            <w:r w:rsidR="00732E99"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476"/>
      </w:tblGrid>
      <w:tr w:rsidR="0036470A" w:rsidRPr="001231A8" w14:paraId="75AB47F7" w14:textId="77777777" w:rsidTr="00520782">
        <w:tc>
          <w:tcPr>
            <w:tcW w:w="11476" w:type="dxa"/>
          </w:tcPr>
          <w:p w14:paraId="585CA824" w14:textId="5CFC2BA2" w:rsidR="0036470A" w:rsidRPr="0036470A" w:rsidRDefault="001239BA" w:rsidP="0036470A">
            <w:pPr>
              <w:numPr>
                <w:ilvl w:val="0"/>
                <w:numId w:val="3"/>
              </w:numPr>
              <w:spacing w:after="106" w:line="228" w:lineRule="auto"/>
              <w:ind w:left="341" w:hanging="284"/>
              <w:contextualSpacing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orem ipsum</w:t>
            </w:r>
            <w:r w:rsidR="001B11CF">
              <w:rPr>
                <w:rFonts w:ascii="Garamond" w:hAnsi="Garamond"/>
              </w:rPr>
              <w:t>4</w:t>
            </w:r>
          </w:p>
        </w:tc>
      </w:tr>
      <w:tr w:rsidR="008131F7" w:rsidRPr="001231A8" w14:paraId="00C2032B" w14:textId="77777777" w:rsidTr="002E648F">
        <w:tblPrEx>
          <w:tblCellMar>
            <w:top w:w="57" w:type="dxa"/>
          </w:tblCellMar>
        </w:tblPrEx>
        <w:trPr>
          <w:trHeight w:val="79"/>
        </w:trPr>
        <w:tc>
          <w:tcPr>
            <w:tcW w:w="0" w:type="auto"/>
            <w:vAlign w:val="center"/>
          </w:tcPr>
          <w:p w14:paraId="1A9C7F08" w14:textId="2D23303B" w:rsidR="008131F7" w:rsidRPr="001842CA" w:rsidRDefault="008131F7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E003102" wp14:editId="48F982CA">
                      <wp:simplePos x="0" y="0"/>
                      <wp:positionH relativeFrom="column">
                        <wp:posOffset>1859280</wp:posOffset>
                      </wp:positionH>
                      <wp:positionV relativeFrom="paragraph">
                        <wp:posOffset>60325</wp:posOffset>
                      </wp:positionV>
                      <wp:extent cx="5916930" cy="41910"/>
                      <wp:effectExtent l="19050" t="19050" r="26670" b="34290"/>
                      <wp:wrapNone/>
                      <wp:docPr id="131327149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6930" cy="4191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9EFBFC" id="Straight Connector 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pt,4.75pt" to="612.3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cademic Projects/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p w14:paraId="5FBC922D" w14:textId="5122C3F6" w:rsidR="00B571DE" w:rsidRPr="00B571DE" w:rsidRDefault="001239BA" w:rsidP="00B571DE">
      <w:pPr>
        <w:numPr>
          <w:ilvl w:val="0"/>
          <w:numId w:val="4"/>
        </w:numPr>
        <w:tabs>
          <w:tab w:val="num" w:pos="720"/>
        </w:tabs>
        <w:spacing w:after="106" w:line="228" w:lineRule="auto"/>
        <w:ind w:left="341" w:hanging="284"/>
        <w:contextualSpacing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  <w:r w:rsidR="001B11CF">
        <w:rPr>
          <w:rFonts w:ascii="Garamond" w:hAnsi="Garamond"/>
          <w:bCs/>
        </w:rPr>
        <w:t>5</w:t>
      </w:r>
    </w:p>
    <w:tbl>
      <w:tblPr>
        <w:tblStyle w:val="TableGrid"/>
        <w:tblpPr w:leftFromText="180" w:rightFromText="180" w:vertAnchor="text" w:horzAnchor="margin" w:tblpY="18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4820"/>
        <w:gridCol w:w="3285"/>
      </w:tblGrid>
      <w:tr w:rsidR="001231A8" w:rsidRPr="001231A8" w14:paraId="338AF341" w14:textId="77777777" w:rsidTr="001239BA">
        <w:trPr>
          <w:trHeight w:val="19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0099A53" w14:textId="5ABF131C" w:rsidR="001231A8" w:rsidRPr="001231A8" w:rsidRDefault="001239BA" w:rsidP="001231A8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B721448" w14:textId="2AA7EA3B" w:rsidR="001231A8" w:rsidRPr="001231A8" w:rsidRDefault="001239BA" w:rsidP="001231A8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285" w:type="dxa"/>
            <w:tcBorders>
              <w:top w:val="nil"/>
              <w:left w:val="nil"/>
              <w:bottom w:val="nil"/>
              <w:right w:val="nil"/>
            </w:tcBorders>
          </w:tcPr>
          <w:p w14:paraId="5280D57D" w14:textId="1D52D8DE" w:rsidR="001231A8" w:rsidRPr="001231A8" w:rsidRDefault="001239BA" w:rsidP="001231A8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3FAAF7C1" w14:textId="3DC4939A" w:rsidR="002E648F" w:rsidRPr="002E648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  <w:r w:rsidR="001B11CF">
        <w:rPr>
          <w:rFonts w:ascii="Garamond" w:hAnsi="Garamond"/>
          <w:bCs/>
        </w:rPr>
        <w:t>6</w:t>
      </w:r>
    </w:p>
    <w:tbl>
      <w:tblPr>
        <w:tblStyle w:val="TableGrid"/>
        <w:tblpPr w:leftFromText="180" w:rightFromText="180" w:vertAnchor="text" w:horzAnchor="margin" w:tblpY="59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43D107D" w14:textId="77777777" w:rsidTr="002E648F">
        <w:trPr>
          <w:trHeight w:val="90"/>
        </w:trPr>
        <w:tc>
          <w:tcPr>
            <w:tcW w:w="0" w:type="auto"/>
            <w:vAlign w:val="center"/>
          </w:tcPr>
          <w:p w14:paraId="5BFC2C51" w14:textId="77777777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AE8F48" wp14:editId="27A000FE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56515</wp:posOffset>
                      </wp:positionV>
                      <wp:extent cx="5918200" cy="43180"/>
                      <wp:effectExtent l="19050" t="19050" r="25400" b="33020"/>
                      <wp:wrapNone/>
                      <wp:docPr id="469451888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1ADB70" id="Straight Connector 5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4.45pt" to="585.1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A3/rVI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wards &amp; Achievements</w:t>
            </w:r>
          </w:p>
        </w:tc>
      </w:tr>
    </w:tbl>
    <w:p w14:paraId="7E0035A1" w14:textId="395F4F9D" w:rsidR="001842CA" w:rsidRPr="001842CA" w:rsidRDefault="001239BA" w:rsidP="001842CA">
      <w:pPr>
        <w:numPr>
          <w:ilvl w:val="0"/>
          <w:numId w:val="4"/>
        </w:numPr>
        <w:spacing w:after="108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  <w:r w:rsidR="001B11CF">
        <w:rPr>
          <w:rFonts w:ascii="Garamond" w:hAnsi="Garamond"/>
          <w:bCs/>
        </w:rPr>
        <w:t>7</w:t>
      </w:r>
    </w:p>
    <w:tbl>
      <w:tblPr>
        <w:tblStyle w:val="TableGrid"/>
        <w:tblpPr w:leftFromText="180" w:rightFromText="180" w:vertAnchor="text" w:horzAnchor="margin" w:tblpY="2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DEF2E20" w14:textId="77777777" w:rsidTr="002E648F">
        <w:trPr>
          <w:trHeight w:val="90"/>
        </w:trPr>
        <w:tc>
          <w:tcPr>
            <w:tcW w:w="0" w:type="auto"/>
            <w:vAlign w:val="center"/>
          </w:tcPr>
          <w:p w14:paraId="35F7C938" w14:textId="2D2E4AA9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BC97816" wp14:editId="7B9A7800">
                      <wp:simplePos x="0" y="0"/>
                      <wp:positionH relativeFrom="column">
                        <wp:posOffset>1624330</wp:posOffset>
                      </wp:positionH>
                      <wp:positionV relativeFrom="paragraph">
                        <wp:posOffset>59690</wp:posOffset>
                      </wp:positionV>
                      <wp:extent cx="5918200" cy="43180"/>
                      <wp:effectExtent l="19050" t="19050" r="25400" b="33020"/>
                      <wp:wrapNone/>
                      <wp:docPr id="827465637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F0B5CE" id="Straight Connector 5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9pt,4.7pt" to="593.9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C664k8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Extra-Curricular Acti</w:t>
            </w:r>
            <w:r w:rsidR="00F90AEA">
              <w:rPr>
                <w:rFonts w:ascii="Source Sans Pro" w:hAnsi="Source Sans Pro"/>
                <w:b/>
                <w:bCs/>
                <w:noProof/>
                <w:lang w:val="en-US"/>
              </w:rPr>
              <w:t>v</w: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ities</w:t>
            </w:r>
          </w:p>
        </w:tc>
      </w:tr>
    </w:tbl>
    <w:p w14:paraId="2CEB41E7" w14:textId="22EF068B" w:rsidR="003515CF" w:rsidRPr="003515C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contextualSpacing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Lorem ipsum</w:t>
      </w:r>
      <w:r w:rsidR="001B11CF">
        <w:rPr>
          <w:rFonts w:ascii="Garamond" w:hAnsi="Garamond"/>
          <w:lang w:val="en-US"/>
        </w:rPr>
        <w:t>8</w:t>
      </w:r>
    </w:p>
    <w:p w14:paraId="4A3E6176" w14:textId="562DD00C" w:rsidR="00C30CBB" w:rsidRDefault="00C30CBB" w:rsidP="00C30CBB">
      <w:pPr>
        <w:tabs>
          <w:tab w:val="left" w:pos="7932"/>
        </w:tabs>
        <w:rPr>
          <w:rFonts w:ascii="Garamond" w:hAnsi="Garamond"/>
        </w:rPr>
      </w:pPr>
      <w:r>
        <w:rPr>
          <w:rFonts w:ascii="Garamond" w:hAnsi="Garamond"/>
        </w:rPr>
        <w:tab/>
      </w:r>
    </w:p>
    <w:p w14:paraId="3AE05E65" w14:textId="77777777" w:rsidR="001239BA" w:rsidRPr="001239BA" w:rsidRDefault="001239BA" w:rsidP="001239BA">
      <w:pPr>
        <w:rPr>
          <w:rFonts w:ascii="Garamond" w:hAnsi="Garamond"/>
        </w:rPr>
      </w:pPr>
    </w:p>
    <w:p w14:paraId="1E9C7D90" w14:textId="77777777" w:rsidR="001239BA" w:rsidRPr="001239BA" w:rsidRDefault="001239BA" w:rsidP="001239BA">
      <w:pPr>
        <w:rPr>
          <w:rFonts w:ascii="Garamond" w:hAnsi="Garamond"/>
        </w:rPr>
      </w:pPr>
    </w:p>
    <w:p w14:paraId="61DFC096" w14:textId="77777777" w:rsidR="001239BA" w:rsidRPr="001239BA" w:rsidRDefault="001239BA" w:rsidP="001239BA">
      <w:pPr>
        <w:rPr>
          <w:rFonts w:ascii="Garamond" w:hAnsi="Garamond"/>
        </w:rPr>
      </w:pPr>
    </w:p>
    <w:p w14:paraId="026129B0" w14:textId="77777777" w:rsidR="001239BA" w:rsidRPr="001239BA" w:rsidRDefault="001239BA" w:rsidP="001239BA">
      <w:pPr>
        <w:rPr>
          <w:rFonts w:ascii="Garamond" w:hAnsi="Garamond"/>
        </w:rPr>
      </w:pPr>
    </w:p>
    <w:p w14:paraId="75EE0955" w14:textId="77777777" w:rsidR="001239BA" w:rsidRPr="001239BA" w:rsidRDefault="001239BA" w:rsidP="001239BA">
      <w:pPr>
        <w:rPr>
          <w:rFonts w:ascii="Garamond" w:hAnsi="Garamond"/>
        </w:rPr>
      </w:pPr>
    </w:p>
    <w:p w14:paraId="524C4294" w14:textId="77777777" w:rsidR="001239BA" w:rsidRPr="001239BA" w:rsidRDefault="001239BA" w:rsidP="001239BA">
      <w:pPr>
        <w:rPr>
          <w:rFonts w:ascii="Garamond" w:hAnsi="Garamond"/>
        </w:rPr>
      </w:pPr>
    </w:p>
    <w:p w14:paraId="527E891C" w14:textId="77777777" w:rsidR="001239BA" w:rsidRPr="001239BA" w:rsidRDefault="001239BA" w:rsidP="001239BA">
      <w:pPr>
        <w:rPr>
          <w:rFonts w:ascii="Garamond" w:hAnsi="Garamond"/>
        </w:rPr>
      </w:pPr>
    </w:p>
    <w:p w14:paraId="60120B6C" w14:textId="77777777" w:rsidR="001239BA" w:rsidRPr="001239BA" w:rsidRDefault="001239BA" w:rsidP="001239BA">
      <w:pPr>
        <w:rPr>
          <w:rFonts w:ascii="Garamond" w:hAnsi="Garamond"/>
        </w:rPr>
      </w:pPr>
    </w:p>
    <w:p w14:paraId="3D660298" w14:textId="77777777" w:rsidR="001239BA" w:rsidRPr="001239BA" w:rsidRDefault="001239BA" w:rsidP="001239BA">
      <w:pPr>
        <w:rPr>
          <w:rFonts w:ascii="Garamond" w:hAnsi="Garamond"/>
        </w:rPr>
      </w:pPr>
    </w:p>
    <w:p w14:paraId="443E7733" w14:textId="77777777" w:rsidR="001239BA" w:rsidRPr="001239BA" w:rsidRDefault="001239BA" w:rsidP="001239BA">
      <w:pPr>
        <w:rPr>
          <w:rFonts w:ascii="Garamond" w:hAnsi="Garamond"/>
        </w:rPr>
      </w:pPr>
    </w:p>
    <w:p w14:paraId="75B758E2" w14:textId="77777777" w:rsidR="001239BA" w:rsidRPr="001239BA" w:rsidRDefault="001239BA" w:rsidP="001239BA">
      <w:pPr>
        <w:rPr>
          <w:rFonts w:ascii="Garamond" w:hAnsi="Garamond"/>
        </w:rPr>
      </w:pPr>
    </w:p>
    <w:p w14:paraId="5CF74E6F" w14:textId="77777777" w:rsidR="001239BA" w:rsidRPr="001239BA" w:rsidRDefault="001239BA" w:rsidP="001239BA">
      <w:pPr>
        <w:rPr>
          <w:rFonts w:ascii="Garamond" w:hAnsi="Garamond"/>
        </w:rPr>
      </w:pPr>
    </w:p>
    <w:p w14:paraId="1D20E255" w14:textId="77777777" w:rsidR="001239BA" w:rsidRPr="001239BA" w:rsidRDefault="001239BA" w:rsidP="001239BA">
      <w:pPr>
        <w:jc w:val="right"/>
        <w:rPr>
          <w:rFonts w:ascii="Garamond" w:hAnsi="Garamond"/>
        </w:rPr>
      </w:pPr>
    </w:p>
    <w:sectPr w:rsidR="001239BA" w:rsidRPr="001239BA" w:rsidSect="003515CF">
      <w:headerReference w:type="default" r:id="rId7"/>
      <w:footerReference w:type="default" r:id="rId8"/>
      <w:type w:val="continuous"/>
      <w:pgSz w:w="11906" w:h="16838" w:code="9"/>
      <w:pgMar w:top="255" w:right="210" w:bottom="255" w:left="210" w:header="9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AB69" w14:textId="77777777" w:rsidR="008D0E84" w:rsidRDefault="008D0E84" w:rsidP="00170077">
      <w:pPr>
        <w:spacing w:after="0" w:line="240" w:lineRule="auto"/>
      </w:pPr>
      <w:r>
        <w:separator/>
      </w:r>
    </w:p>
  </w:endnote>
  <w:endnote w:type="continuationSeparator" w:id="0">
    <w:p w14:paraId="0E195461" w14:textId="77777777" w:rsidR="008D0E84" w:rsidRDefault="008D0E84" w:rsidP="00170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 Medium"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743"/>
      <w:gridCol w:w="5743"/>
    </w:tblGrid>
    <w:tr w:rsidR="003515CF" w14:paraId="04F5E61B" w14:textId="3F4FA537" w:rsidTr="003515CF"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42F484F" w14:textId="10AAE1BC" w:rsidR="003515CF" w:rsidRPr="003515CF" w:rsidRDefault="003515CF">
          <w:pPr>
            <w:pStyle w:val="Footer"/>
            <w:rPr>
              <w:rFonts w:ascii="Garamond" w:hAnsi="Garamond"/>
              <w:i/>
              <w:iCs/>
            </w:rPr>
          </w:pPr>
        </w:p>
      </w:tc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D821136" w14:textId="3656D92A" w:rsidR="003515CF" w:rsidRPr="003515CF" w:rsidRDefault="00C30CBB" w:rsidP="003515CF">
          <w:pPr>
            <w:pStyle w:val="Footer"/>
            <w:jc w:val="right"/>
            <w:rPr>
              <w:rFonts w:ascii="Garamond" w:hAnsi="Garamond"/>
              <w:i/>
              <w:iCs/>
            </w:rPr>
          </w:pPr>
          <w:r w:rsidRPr="003515CF">
            <w:rPr>
              <w:rFonts w:ascii="Garamond" w:hAnsi="Garamond"/>
              <w:i/>
              <w:iCs/>
            </w:rPr>
            <w:t xml:space="preserve">Great Lakes Institute of Management, Gurgaon </w:t>
          </w:r>
          <w:r w:rsidR="001239BA">
            <w:rPr>
              <w:rFonts w:ascii="Garamond" w:hAnsi="Garamond"/>
              <w:i/>
              <w:iCs/>
            </w:rPr>
            <w:t>YYYY</w:t>
          </w:r>
          <w:r w:rsidR="003515CF" w:rsidRPr="003515CF">
            <w:rPr>
              <w:rFonts w:ascii="Garamond" w:hAnsi="Garamond"/>
              <w:i/>
              <w:iCs/>
            </w:rPr>
            <w:t>-</w:t>
          </w:r>
          <w:r w:rsidR="001239BA">
            <w:rPr>
              <w:rFonts w:ascii="Garamond" w:hAnsi="Garamond"/>
              <w:i/>
              <w:iCs/>
            </w:rPr>
            <w:t>YYYY</w:t>
          </w:r>
        </w:p>
      </w:tc>
    </w:tr>
  </w:tbl>
  <w:p w14:paraId="51BB3AC6" w14:textId="77777777" w:rsidR="003515CF" w:rsidRDefault="003515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B0695" w14:textId="77777777" w:rsidR="008D0E84" w:rsidRDefault="008D0E84" w:rsidP="00170077">
      <w:pPr>
        <w:spacing w:after="0" w:line="240" w:lineRule="auto"/>
      </w:pPr>
      <w:r>
        <w:separator/>
      </w:r>
    </w:p>
  </w:footnote>
  <w:footnote w:type="continuationSeparator" w:id="0">
    <w:p w14:paraId="2CF4565A" w14:textId="77777777" w:rsidR="008D0E84" w:rsidRDefault="008D0E84" w:rsidP="001700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C9B83" w14:textId="31173944" w:rsidR="00170077" w:rsidRPr="00170077" w:rsidRDefault="00976812" w:rsidP="00976812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2FCA099" wp14:editId="5F9809FC">
          <wp:simplePos x="0" y="0"/>
          <wp:positionH relativeFrom="margin">
            <wp:align>right</wp:align>
          </wp:positionH>
          <wp:positionV relativeFrom="paragraph">
            <wp:posOffset>-528320</wp:posOffset>
          </wp:positionV>
          <wp:extent cx="647065" cy="624129"/>
          <wp:effectExtent l="0" t="0" r="635" b="5080"/>
          <wp:wrapNone/>
          <wp:docPr id="528675135" name="Picture 528675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8675135" name="Picture 5286751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72" b="1772"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6241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2A8AA044" wp14:editId="43431A1B">
          <wp:simplePos x="0" y="0"/>
          <wp:positionH relativeFrom="margin">
            <wp:align>left</wp:align>
          </wp:positionH>
          <wp:positionV relativeFrom="paragraph">
            <wp:posOffset>-429260</wp:posOffset>
          </wp:positionV>
          <wp:extent cx="1112520" cy="370106"/>
          <wp:effectExtent l="0" t="0" r="0" b="0"/>
          <wp:wrapNone/>
          <wp:docPr id="309890780" name="Graphic 3098907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9013371" name="Graphic 62901337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2520" cy="3701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A0135B9" wp14:editId="3237A5CE">
              <wp:simplePos x="0" y="0"/>
              <wp:positionH relativeFrom="margin">
                <wp:align>center</wp:align>
              </wp:positionH>
              <wp:positionV relativeFrom="paragraph">
                <wp:posOffset>-246380</wp:posOffset>
              </wp:positionV>
              <wp:extent cx="2926080" cy="252000"/>
              <wp:effectExtent l="0" t="0" r="0" b="15240"/>
              <wp:wrapNone/>
              <wp:docPr id="169785152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52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87786A" w14:textId="2EAE1583" w:rsidR="00170077" w:rsidRPr="00170077" w:rsidRDefault="00E41FCA" w:rsidP="00170077">
                          <w:pPr>
                            <w:spacing w:after="0" w:line="240" w:lineRule="auto"/>
                            <w:jc w:val="center"/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XX</w:t>
                          </w:r>
                          <w:r w:rsidR="00170077" w:rsidRPr="00170077"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 years | </w:t>
                          </w: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Gend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013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19.4pt;width:230.4pt;height:19.85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" filled="f" stroked="f" strokeweight=".5pt">
              <v:textbox inset=",0,,0">
                <w:txbxContent>
                  <w:p w14:paraId="0287786A" w14:textId="2EAE1583" w:rsidR="00170077" w:rsidRPr="00170077" w:rsidRDefault="00E41FCA" w:rsidP="00170077">
                    <w:pPr>
                      <w:spacing w:after="0" w:line="240" w:lineRule="auto"/>
                      <w:jc w:val="center"/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XX</w:t>
                    </w:r>
                    <w:r w:rsidR="00170077" w:rsidRPr="00170077"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 years | </w:t>
                    </w: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Gender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07252A" wp14:editId="20707946">
              <wp:simplePos x="0" y="0"/>
              <wp:positionH relativeFrom="margin">
                <wp:align>center</wp:align>
              </wp:positionH>
              <wp:positionV relativeFrom="paragraph">
                <wp:posOffset>-448945</wp:posOffset>
              </wp:positionV>
              <wp:extent cx="2926080" cy="233046"/>
              <wp:effectExtent l="0" t="0" r="0" b="14605"/>
              <wp:wrapNone/>
              <wp:docPr id="32270955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3304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9E4F32" w14:textId="04EA6ED2" w:rsidR="00170077" w:rsidRPr="00270D6A" w:rsidRDefault="001239BA" w:rsidP="00170077">
                          <w:pPr>
                            <w:spacing w:after="0" w:line="240" w:lineRule="auto"/>
                            <w:jc w:val="center"/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N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07252A" id="_x0000_s1027" type="#_x0000_t202" style="position:absolute;margin-left:0;margin-top:-35.35pt;width:230.4pt;height:18.3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" filled="f" stroked="f" strokeweight=".5pt">
              <v:textbox inset=",0,,0">
                <w:txbxContent>
                  <w:p w14:paraId="5F9E4F32" w14:textId="04EA6ED2" w:rsidR="00170077" w:rsidRPr="00270D6A" w:rsidRDefault="001239BA" w:rsidP="00170077">
                    <w:pPr>
                      <w:spacing w:after="0" w:line="240" w:lineRule="auto"/>
                      <w:jc w:val="center"/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Name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E55"/>
    <w:multiLevelType w:val="multilevel"/>
    <w:tmpl w:val="18D0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B15078"/>
    <w:multiLevelType w:val="multilevel"/>
    <w:tmpl w:val="AE44F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080765"/>
    <w:multiLevelType w:val="hybridMultilevel"/>
    <w:tmpl w:val="784C9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E0E1A"/>
    <w:multiLevelType w:val="hybridMultilevel"/>
    <w:tmpl w:val="5F72FFE0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DF0632"/>
    <w:multiLevelType w:val="hybridMultilevel"/>
    <w:tmpl w:val="12220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01F30"/>
    <w:multiLevelType w:val="hybridMultilevel"/>
    <w:tmpl w:val="445C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E5003"/>
    <w:multiLevelType w:val="hybridMultilevel"/>
    <w:tmpl w:val="DB54E1CA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406E"/>
    <w:multiLevelType w:val="multilevel"/>
    <w:tmpl w:val="1250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3199059">
    <w:abstractNumId w:val="6"/>
  </w:num>
  <w:num w:numId="2" w16cid:durableId="18505585">
    <w:abstractNumId w:val="3"/>
  </w:num>
  <w:num w:numId="3" w16cid:durableId="615912897">
    <w:abstractNumId w:val="4"/>
  </w:num>
  <w:num w:numId="4" w16cid:durableId="616327770">
    <w:abstractNumId w:val="2"/>
  </w:num>
  <w:num w:numId="5" w16cid:durableId="609357356">
    <w:abstractNumId w:val="5"/>
  </w:num>
  <w:num w:numId="6" w16cid:durableId="495462422">
    <w:abstractNumId w:val="7"/>
  </w:num>
  <w:num w:numId="7" w16cid:durableId="313610150">
    <w:abstractNumId w:val="0"/>
  </w:num>
  <w:num w:numId="8" w16cid:durableId="1326589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jSzNTI0sLUwNLQyUdpeDU4uLM/DyQAuNaALkOZ4AsAAAA"/>
  </w:docVars>
  <w:rsids>
    <w:rsidRoot w:val="00170077"/>
    <w:rsid w:val="001231A8"/>
    <w:rsid w:val="001239BA"/>
    <w:rsid w:val="00170077"/>
    <w:rsid w:val="001842CA"/>
    <w:rsid w:val="001B11CF"/>
    <w:rsid w:val="00270D6A"/>
    <w:rsid w:val="002E648F"/>
    <w:rsid w:val="003515CF"/>
    <w:rsid w:val="00353170"/>
    <w:rsid w:val="0036470A"/>
    <w:rsid w:val="00405CB2"/>
    <w:rsid w:val="00434C6B"/>
    <w:rsid w:val="004F0E90"/>
    <w:rsid w:val="00512EF5"/>
    <w:rsid w:val="005367C3"/>
    <w:rsid w:val="005B0658"/>
    <w:rsid w:val="005C5008"/>
    <w:rsid w:val="006A55BA"/>
    <w:rsid w:val="00732E99"/>
    <w:rsid w:val="008131F7"/>
    <w:rsid w:val="008A61DE"/>
    <w:rsid w:val="008D0E84"/>
    <w:rsid w:val="008E2642"/>
    <w:rsid w:val="00976812"/>
    <w:rsid w:val="009A09BF"/>
    <w:rsid w:val="009D46A7"/>
    <w:rsid w:val="009F2482"/>
    <w:rsid w:val="00B308EF"/>
    <w:rsid w:val="00B571DE"/>
    <w:rsid w:val="00C27EE1"/>
    <w:rsid w:val="00C30CBB"/>
    <w:rsid w:val="00D302DB"/>
    <w:rsid w:val="00DF3EED"/>
    <w:rsid w:val="00E05990"/>
    <w:rsid w:val="00E1432E"/>
    <w:rsid w:val="00E41FCA"/>
    <w:rsid w:val="00F52CF5"/>
    <w:rsid w:val="00F90AEA"/>
    <w:rsid w:val="00FC0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59278"/>
  <w15:chartTrackingRefBased/>
  <w15:docId w15:val="{9AAA7566-218E-4D50-914E-5EBAE1B0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5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077"/>
  </w:style>
  <w:style w:type="paragraph" w:styleId="Footer">
    <w:name w:val="footer"/>
    <w:basedOn w:val="Normal"/>
    <w:link w:val="Foot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077"/>
  </w:style>
  <w:style w:type="table" w:styleId="TableGrid">
    <w:name w:val="Table Grid"/>
    <w:basedOn w:val="TableNormal"/>
    <w:uiPriority w:val="39"/>
    <w:rsid w:val="00170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0D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3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5</Words>
  <Characters>574</Characters>
  <Application>Microsoft Office Word</Application>
  <DocSecurity>0</DocSecurity>
  <Lines>63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l Name</dc:creator>
  <cp:keywords/>
  <dc:description/>
  <cp:lastModifiedBy>Tumu Devendra Bhupathi Naidu</cp:lastModifiedBy>
  <cp:revision>6</cp:revision>
  <cp:lastPrinted>2023-07-05T09:17:00Z</cp:lastPrinted>
  <dcterms:created xsi:type="dcterms:W3CDTF">2023-07-05T09:10:00Z</dcterms:created>
  <dcterms:modified xsi:type="dcterms:W3CDTF">2023-07-05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d0330967d0f0dd5d45efbe6dbc860f8b28431de5b274f2d983d40017bc9ebc</vt:lpwstr>
  </property>
</Properties>
</file>